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ajorHAnsi" w:eastAsiaTheme="majorEastAsia" w:hAnsiTheme="majorHAnsi" w:cstheme="majorBidi"/>
          <w:caps/>
          <w:kern w:val="2"/>
          <w:sz w:val="21"/>
          <w:szCs w:val="20"/>
        </w:rPr>
        <w:id w:val="-1808548607"/>
        <w:docPartObj>
          <w:docPartGallery w:val="Cover Pages"/>
          <w:docPartUnique/>
        </w:docPartObj>
      </w:sdtPr>
      <w:sdtEndPr>
        <w:rPr>
          <w:rFonts w:ascii="Century" w:eastAsia="MS PMincho" w:hAnsi="Century" w:cs="Times New Roman"/>
          <w:caps w:val="0"/>
        </w:rPr>
      </w:sdtEndPr>
      <w:sdtContent>
        <w:tbl>
          <w:tblPr>
            <w:tblW w:w="5251" w:type="pct"/>
            <w:jc w:val="center"/>
            <w:tblLook w:val="04A0" w:firstRow="1" w:lastRow="0" w:firstColumn="1" w:lastColumn="0" w:noHBand="0" w:noVBand="1"/>
          </w:tblPr>
          <w:tblGrid>
            <w:gridCol w:w="8931"/>
          </w:tblGrid>
          <w:tr w:rsidR="0070600A" w14:paraId="0EAEFA78" w14:textId="77777777" w:rsidTr="00AC0BAD">
            <w:trPr>
              <w:trHeight w:val="2880"/>
              <w:jc w:val="center"/>
            </w:trPr>
            <w:tc>
              <w:tcPr>
                <w:tcW w:w="5000" w:type="pct"/>
              </w:tcPr>
              <w:p w14:paraId="7CDB934D" w14:textId="77777777" w:rsidR="0070600A" w:rsidRDefault="0070600A" w:rsidP="00E715BB">
                <w:pPr>
                  <w:pStyle w:val="Bezmezer"/>
                  <w:jc w:val="center"/>
                  <w:rPr>
                    <w:rFonts w:asciiTheme="majorHAnsi" w:eastAsiaTheme="majorEastAsia" w:hAnsiTheme="majorHAnsi" w:cstheme="majorBidi"/>
                    <w:caps/>
                  </w:rPr>
                </w:pPr>
              </w:p>
            </w:tc>
          </w:tr>
          <w:tr w:rsidR="0070600A" w14:paraId="40EF4C85" w14:textId="77777777" w:rsidTr="00AC0BAD">
            <w:trPr>
              <w:trHeight w:val="1440"/>
              <w:jc w:val="center"/>
            </w:trPr>
            <w:sdt>
              <w:sdtPr>
                <w:rPr>
                  <w:sz w:val="72"/>
                  <w:szCs w:val="72"/>
                  <w:lang w:eastAsia="zh-TW"/>
                </w:rPr>
                <w:alias w:val="タイトル"/>
                <w:id w:val="15524250"/>
                <w:placeholder>
                  <w:docPart w:val="D531E01584AB40B4BBBC39DFCE59B195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69CB8D0E" w14:textId="77777777" w:rsidR="0070600A" w:rsidRPr="004D5763" w:rsidRDefault="0070600A" w:rsidP="004D5763">
                    <w:pPr>
                      <w:pStyle w:val="Bezmezer"/>
                      <w:jc w:val="center"/>
                      <w:rPr>
                        <w:rFonts w:ascii="Arial" w:eastAsiaTheme="majorEastAsia" w:hAnsi="Arial" w:cs="Arial"/>
                        <w:sz w:val="80"/>
                        <w:szCs w:val="80"/>
                      </w:rPr>
                    </w:pPr>
                    <w:r w:rsidRPr="00AC0BAD">
                      <w:rPr>
                        <w:sz w:val="72"/>
                        <w:szCs w:val="72"/>
                        <w:lang w:eastAsia="zh-TW"/>
                      </w:rPr>
                      <w:t>Final Report</w:t>
                    </w:r>
                  </w:p>
                </w:tc>
              </w:sdtContent>
            </w:sdt>
          </w:tr>
          <w:tr w:rsidR="0070600A" w14:paraId="2D84F165" w14:textId="77777777" w:rsidTr="00AC0BAD">
            <w:trPr>
              <w:trHeight w:val="720"/>
              <w:jc w:val="center"/>
            </w:trPr>
            <w:sdt>
              <w:sdtPr>
                <w:rPr>
                  <w:rFonts w:ascii="Arial" w:eastAsiaTheme="majorEastAsia" w:hAnsi="Arial" w:cs="Arial"/>
                  <w:sz w:val="48"/>
                  <w:szCs w:val="80"/>
                </w:rPr>
                <w:alias w:val="サブタイトル"/>
                <w:id w:val="15524255"/>
                <w:placeholder>
                  <w:docPart w:val="3ACE8014FF1941F99C25D3B8E555FEEA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14:paraId="37575C83" w14:textId="77777777" w:rsidR="0070600A" w:rsidRPr="004D5763" w:rsidRDefault="0070600A" w:rsidP="004D5763">
                    <w:pPr>
                      <w:pStyle w:val="Bezmezer"/>
                      <w:jc w:val="center"/>
                      <w:rPr>
                        <w:rFonts w:ascii="Arial" w:eastAsiaTheme="majorEastAsia" w:hAnsi="Arial" w:cs="Arial"/>
                        <w:sz w:val="44"/>
                        <w:szCs w:val="44"/>
                      </w:rPr>
                    </w:pPr>
                    <w:r w:rsidRPr="004D5763">
                      <w:rPr>
                        <w:rFonts w:ascii="Arial" w:eastAsiaTheme="majorEastAsia" w:hAnsi="Arial" w:cs="Arial"/>
                        <w:sz w:val="48"/>
                        <w:szCs w:val="80"/>
                        <w:lang w:eastAsia="zh-TW"/>
                      </w:rPr>
                      <w:t>Collaborative Research Project</w:t>
                    </w:r>
                  </w:p>
                </w:tc>
              </w:sdtContent>
            </w:sdt>
          </w:tr>
          <w:tr w:rsidR="0070600A" w14:paraId="4DB17BB3" w14:textId="77777777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02D876E" w14:textId="77777777" w:rsidR="0070600A" w:rsidRDefault="0070600A" w:rsidP="004244C4">
                <w:pPr>
                  <w:pStyle w:val="Bezmezer"/>
                  <w:jc w:val="center"/>
                </w:pPr>
              </w:p>
            </w:tc>
          </w:tr>
          <w:tr w:rsidR="0070600A" w14:paraId="0DB2C8F1" w14:textId="77777777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2CE35BB8" w14:textId="5772D92D" w:rsidR="0070600A" w:rsidRPr="00E715BB" w:rsidRDefault="0070600A" w:rsidP="00AC0BAD">
                <w:pPr>
                  <w:pStyle w:val="Bezmezer"/>
                  <w:rPr>
                    <w:rFonts w:eastAsia="MS Mincho"/>
                    <w:b/>
                    <w:bCs/>
                    <w:sz w:val="28"/>
                    <w:szCs w:val="28"/>
                  </w:rPr>
                </w:pPr>
                <w:r w:rsidRPr="00AC0BAD">
                  <w:rPr>
                    <w:rFonts w:hint="eastAsia"/>
                    <w:b/>
                    <w:bCs/>
                    <w:color w:val="0070C0"/>
                    <w:sz w:val="28"/>
                    <w:szCs w:val="28"/>
                  </w:rPr>
                  <w:t>202</w:t>
                </w:r>
                <w:r w:rsidR="00161A40">
                  <w:rPr>
                    <w:b/>
                    <w:bCs/>
                    <w:color w:val="0070C0"/>
                    <w:sz w:val="28"/>
                    <w:szCs w:val="28"/>
                  </w:rPr>
                  <w:t>7</w:t>
                </w:r>
                <w:r>
                  <w:rPr>
                    <w:rFonts w:hint="eastAsia"/>
                    <w:b/>
                    <w:bCs/>
                    <w:sz w:val="28"/>
                    <w:szCs w:val="28"/>
                  </w:rPr>
                  <w:t xml:space="preserve"> </w:t>
                </w:r>
                <w:r w:rsidRPr="00E715BB">
                  <w:rPr>
                    <w:rFonts w:hint="eastAsia"/>
                    <w:b/>
                    <w:bCs/>
                    <w:sz w:val="28"/>
                    <w:szCs w:val="28"/>
                  </w:rPr>
                  <w:t>National Taiwan University of Science and Technology</w:t>
                </w:r>
                <w:r w:rsidRPr="00E715BB">
                  <w:rPr>
                    <w:b/>
                    <w:bCs/>
                    <w:sz w:val="28"/>
                    <w:szCs w:val="28"/>
                  </w:rPr>
                  <w:t xml:space="preserve"> (</w:t>
                </w:r>
                <w:r w:rsidR="0098192E">
                  <w:rPr>
                    <w:rFonts w:hint="eastAsia"/>
                    <w:b/>
                    <w:bCs/>
                    <w:sz w:val="28"/>
                    <w:szCs w:val="28"/>
                    <w:lang w:eastAsia="zh-TW"/>
                  </w:rPr>
                  <w:t>NTUST</w:t>
                </w:r>
                <w:r w:rsidRPr="00E715BB">
                  <w:rPr>
                    <w:b/>
                    <w:bCs/>
                    <w:sz w:val="28"/>
                    <w:szCs w:val="28"/>
                  </w:rPr>
                  <w:t>)</w:t>
                </w:r>
              </w:p>
              <w:p w14:paraId="29426595" w14:textId="77777777" w:rsidR="0070600A" w:rsidRPr="00E715BB" w:rsidRDefault="0070600A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A</w:t>
                </w:r>
                <w:r w:rsidRPr="00E715BB">
                  <w:rPr>
                    <w:rFonts w:hint="eastAsia"/>
                    <w:b/>
                    <w:bCs/>
                    <w:sz w:val="28"/>
                    <w:szCs w:val="28"/>
                  </w:rPr>
                  <w:t>nd</w:t>
                </w:r>
              </w:p>
              <w:p w14:paraId="733FC065" w14:textId="77777777" w:rsidR="0070600A" w:rsidRPr="00E715BB" w:rsidRDefault="0070600A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Czech Technical University in Prague (CTU)</w:t>
                </w:r>
              </w:p>
              <w:p w14:paraId="6FC4D687" w14:textId="77777777" w:rsidR="0070600A" w:rsidRPr="00E715BB" w:rsidRDefault="0070600A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14:paraId="6D66F259" w14:textId="77777777" w:rsidR="0070600A" w:rsidRPr="00E715BB" w:rsidRDefault="0070600A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14:paraId="216C4389" w14:textId="77777777" w:rsidR="0070600A" w:rsidRPr="00E715BB" w:rsidRDefault="0070600A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14:paraId="51679458" w14:textId="77777777" w:rsidR="0070600A" w:rsidRPr="00E715BB" w:rsidRDefault="0070600A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YYYY/MM/DD</w:t>
                </w:r>
              </w:p>
            </w:tc>
          </w:tr>
          <w:tr w:rsidR="0070600A" w14:paraId="31BA1482" w14:textId="77777777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1ED37848" w14:textId="77777777" w:rsidR="0070600A" w:rsidRPr="00E715BB" w:rsidRDefault="0070600A" w:rsidP="006B1D47">
                <w:pPr>
                  <w:pStyle w:val="Bezmezer"/>
                  <w:rPr>
                    <w:rFonts w:ascii="Century" w:hAnsi="Century"/>
                    <w:b/>
                    <w:bCs/>
                    <w:sz w:val="28"/>
                    <w:szCs w:val="28"/>
                  </w:rPr>
                </w:pPr>
              </w:p>
            </w:tc>
          </w:tr>
        </w:tbl>
        <w:p w14:paraId="4AB19B77" w14:textId="77777777" w:rsidR="0070600A" w:rsidRDefault="0070600A" w:rsidP="00E22714"/>
        <w:p w14:paraId="1AA5EEB6" w14:textId="77777777" w:rsidR="0070600A" w:rsidRDefault="0070600A" w:rsidP="00E22714"/>
        <w:tbl>
          <w:tblPr>
            <w:tblpPr w:leftFromText="187" w:rightFromText="187" w:horzAnchor="margin" w:tblpXSpec="center" w:tblpYSpec="bottom"/>
            <w:tblW w:w="5202" w:type="pct"/>
            <w:tblLook w:val="04A0" w:firstRow="1" w:lastRow="0" w:firstColumn="1" w:lastColumn="0" w:noHBand="0" w:noVBand="1"/>
          </w:tblPr>
          <w:tblGrid>
            <w:gridCol w:w="8848"/>
          </w:tblGrid>
          <w:tr w:rsidR="0070600A" w14:paraId="69C7876B" w14:textId="77777777" w:rsidTr="00792F57">
            <w:trPr>
              <w:trHeight w:val="855"/>
            </w:trPr>
            <w:sdt>
              <w:sdtPr>
                <w:rPr>
                  <w:rFonts w:ascii="Century" w:hAnsi="Century" w:hint="eastAsia"/>
                  <w:i/>
                  <w:lang w:eastAsia="zh-TW"/>
                </w:rPr>
                <w:alias w:val="要約"/>
                <w:id w:val="8276291"/>
                <w:placeholder>
                  <w:docPart w:val="E3A71353CF77481C9C64E4DA2EEC59FE"/>
                </w:placeholder>
                <w:dataBinding w:prefixMappings="xmlns:ns0='http://schemas.microsoft.com/office/2006/coverPageProps'" w:xpath="/ns0:CoverPageProperties[1]/ns0:Abstract[1]" w:storeItemID="{55AF091B-3C7A-41E3-B477-F2FDAA23CFDA}"/>
                <w:text/>
              </w:sdtPr>
              <w:sdtEndPr/>
              <w:sdtContent>
                <w:tc>
                  <w:tcPr>
                    <w:tcW w:w="5000" w:type="pct"/>
                  </w:tcPr>
                  <w:p w14:paraId="6AC384B8" w14:textId="6F860C9A" w:rsidR="0070600A" w:rsidRPr="004D5763" w:rsidRDefault="0070600A" w:rsidP="00726A4E">
                    <w:pPr>
                      <w:pStyle w:val="Bezmezer"/>
                      <w:spacing w:line="360" w:lineRule="auto"/>
                      <w:rPr>
                        <w:rFonts w:ascii="Century" w:hAnsi="Century"/>
                      </w:rPr>
                    </w:pPr>
                    <w:r>
                      <w:rPr>
                        <w:rFonts w:ascii="Century" w:hAnsi="Century" w:hint="eastAsia"/>
                        <w:i/>
                        <w:lang w:eastAsia="zh-TW"/>
                      </w:rPr>
                      <w:t>This is a Joint Final</w:t>
                    </w:r>
                    <w:r w:rsidRPr="004D5763">
                      <w:rPr>
                        <w:rFonts w:ascii="Century" w:hAnsi="Century" w:hint="eastAsia"/>
                        <w:i/>
                        <w:lang w:eastAsia="zh-TW"/>
                      </w:rPr>
                      <w:t xml:space="preserve"> Report writ</w:t>
                    </w:r>
                    <w:r>
                      <w:rPr>
                        <w:rFonts w:ascii="Century" w:hAnsi="Century" w:hint="eastAsia"/>
                        <w:i/>
                        <w:lang w:eastAsia="zh-TW"/>
                      </w:rPr>
                      <w:t>ten by PI</w:t>
                    </w:r>
                    <w:r>
                      <w:rPr>
                        <w:rFonts w:ascii="Century" w:hAnsi="Century" w:hint="eastAsia"/>
                        <w:i/>
                        <w:lang w:eastAsia="zh-TW"/>
                      </w:rPr>
                      <w:t>’</w:t>
                    </w:r>
                    <w:r>
                      <w:rPr>
                        <w:rFonts w:ascii="Century" w:hAnsi="Century" w:hint="eastAsia"/>
                        <w:i/>
                        <w:lang w:eastAsia="zh-TW"/>
                      </w:rPr>
                      <w:t xml:space="preserve">s </w:t>
                    </w:r>
                    <w:proofErr w:type="gramStart"/>
                    <w:r>
                      <w:rPr>
                        <w:rFonts w:ascii="Century" w:hAnsi="Century" w:hint="eastAsia"/>
                        <w:i/>
                        <w:lang w:eastAsia="zh-TW"/>
                      </w:rPr>
                      <w:t>represent</w:t>
                    </w:r>
                    <w:proofErr w:type="gramEnd"/>
                    <w:r>
                      <w:rPr>
                        <w:rFonts w:ascii="Century" w:hAnsi="Century" w:hint="eastAsia"/>
                        <w:i/>
                        <w:lang w:eastAsia="zh-TW"/>
                      </w:rPr>
                      <w:t xml:space="preserve"> from </w:t>
                    </w:r>
                    <w:r w:rsidR="00673941">
                      <w:rPr>
                        <w:rFonts w:ascii="Century" w:hAnsi="Century" w:hint="eastAsia"/>
                        <w:i/>
                        <w:lang w:eastAsia="zh-TW"/>
                      </w:rPr>
                      <w:t>NTUST</w:t>
                    </w:r>
                    <w:r w:rsidRPr="004D5763">
                      <w:rPr>
                        <w:rFonts w:ascii="Century" w:hAnsi="Century" w:hint="eastAsia"/>
                        <w:i/>
                        <w:lang w:eastAsia="zh-TW"/>
                      </w:rPr>
                      <w:t xml:space="preserve"> and </w:t>
                    </w:r>
                    <w:r>
                      <w:rPr>
                        <w:rFonts w:ascii="Century" w:hAnsi="Century" w:hint="eastAsia"/>
                        <w:i/>
                        <w:lang w:eastAsia="zh-TW"/>
                      </w:rPr>
                      <w:t>CTU</w:t>
                    </w:r>
                  </w:p>
                </w:tc>
              </w:sdtContent>
            </w:sdt>
          </w:tr>
        </w:tbl>
        <w:p w14:paraId="26A30863" w14:textId="77777777" w:rsidR="0070600A" w:rsidRDefault="0070600A" w:rsidP="004D5763">
          <w:pPr>
            <w:spacing w:line="360" w:lineRule="auto"/>
          </w:pPr>
        </w:p>
        <w:p w14:paraId="578582BF" w14:textId="77777777" w:rsidR="00E22714" w:rsidRDefault="00D03B48" w:rsidP="004D5763">
          <w:pPr>
            <w:widowControl/>
            <w:spacing w:line="360" w:lineRule="auto"/>
            <w:jc w:val="left"/>
          </w:pPr>
        </w:p>
      </w:sdtContent>
    </w:sdt>
    <w:p w14:paraId="37F5CFD9" w14:textId="77777777" w:rsidR="00E22714" w:rsidRDefault="00E22714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  <w:sectPr w:rsidR="00E22714" w:rsidSect="00E22714">
          <w:pgSz w:w="11906" w:h="16838" w:code="9"/>
          <w:pgMar w:top="1985" w:right="1701" w:bottom="1701" w:left="1701" w:header="567" w:footer="992" w:gutter="0"/>
          <w:cols w:space="425"/>
          <w:docGrid w:linePitch="285"/>
        </w:sectPr>
      </w:pPr>
    </w:p>
    <w:p w14:paraId="6C339856" w14:textId="77777777" w:rsidR="00806750" w:rsidRDefault="00F12BE2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>
        <w:rPr>
          <w:rFonts w:ascii="Times New Roman" w:hAnsi="Times New Roman" w:hint="eastAsia"/>
          <w:b/>
          <w:color w:val="000000"/>
          <w:sz w:val="28"/>
        </w:rPr>
        <w:lastRenderedPageBreak/>
        <w:t>Report</w:t>
      </w:r>
      <w:r w:rsidRPr="00523A0D">
        <w:rPr>
          <w:rFonts w:ascii="Times New Roman" w:hAnsi="Times New Roman"/>
          <w:b/>
          <w:color w:val="000000"/>
          <w:sz w:val="28"/>
        </w:rPr>
        <w:t xml:space="preserve"> </w:t>
      </w:r>
      <w:r>
        <w:rPr>
          <w:rFonts w:ascii="Times New Roman" w:hAnsi="Times New Roman" w:hint="eastAsia"/>
          <w:b/>
          <w:color w:val="000000"/>
          <w:sz w:val="28"/>
        </w:rPr>
        <w:t xml:space="preserve">of </w:t>
      </w:r>
      <w:r w:rsidR="00806750" w:rsidRPr="00523A0D">
        <w:rPr>
          <w:rFonts w:ascii="Times New Roman" w:hAnsi="Times New Roman"/>
          <w:b/>
          <w:color w:val="000000"/>
          <w:sz w:val="28"/>
        </w:rPr>
        <w:t>C</w:t>
      </w:r>
      <w:r w:rsidR="00806750" w:rsidRPr="00523A0D">
        <w:rPr>
          <w:rFonts w:ascii="Times New Roman" w:hAnsi="Times New Roman"/>
          <w:b/>
          <w:color w:val="000000"/>
          <w:sz w:val="28"/>
          <w:lang w:eastAsia="zh-TW"/>
        </w:rPr>
        <w:t>ollaboration</w:t>
      </w:r>
      <w:r w:rsidR="00806750" w:rsidRPr="00523A0D">
        <w:rPr>
          <w:rFonts w:ascii="Times New Roman" w:hAnsi="Times New Roman"/>
          <w:b/>
          <w:sz w:val="28"/>
          <w:szCs w:val="28"/>
          <w:lang w:val="en-GB"/>
        </w:rPr>
        <w:t xml:space="preserve"> Program</w:t>
      </w:r>
      <w:r w:rsidR="00806750" w:rsidRPr="00523A0D">
        <w:rPr>
          <w:rFonts w:ascii="Times New Roman" w:hAnsi="Times New Roman"/>
          <w:b/>
          <w:color w:val="000000"/>
          <w:sz w:val="28"/>
        </w:rPr>
        <w:t xml:space="preserve"> </w:t>
      </w:r>
    </w:p>
    <w:p w14:paraId="126819A6" w14:textId="77777777" w:rsidR="00806750" w:rsidRPr="00523A0D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523A0D">
        <w:rPr>
          <w:rFonts w:ascii="Times New Roman" w:hAnsi="Times New Roman"/>
          <w:b/>
          <w:color w:val="000000"/>
          <w:sz w:val="28"/>
        </w:rPr>
        <w:t xml:space="preserve">by and between </w:t>
      </w:r>
    </w:p>
    <w:p w14:paraId="3EACB944" w14:textId="77777777" w:rsidR="00445359" w:rsidRDefault="00445359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445359">
        <w:rPr>
          <w:rFonts w:ascii="Times New Roman" w:hAnsi="Times New Roman"/>
          <w:b/>
          <w:color w:val="000000"/>
          <w:sz w:val="28"/>
        </w:rPr>
        <w:t>Czech Technical University in Prague (CTU)</w:t>
      </w:r>
    </w:p>
    <w:p w14:paraId="034C35E1" w14:textId="77777777" w:rsidR="00806750" w:rsidRPr="00523A0D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523A0D">
        <w:rPr>
          <w:rFonts w:ascii="Times New Roman" w:hAnsi="Times New Roman"/>
          <w:b/>
          <w:color w:val="000000"/>
          <w:sz w:val="28"/>
        </w:rPr>
        <w:t xml:space="preserve">and </w:t>
      </w:r>
    </w:p>
    <w:p w14:paraId="1DBBB9DA" w14:textId="031EC32D" w:rsidR="00806750" w:rsidRDefault="00806750" w:rsidP="00806750">
      <w:pPr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523A0D">
        <w:rPr>
          <w:rFonts w:ascii="Times New Roman" w:hAnsi="Times New Roman"/>
          <w:b/>
          <w:color w:val="000000"/>
          <w:sz w:val="28"/>
        </w:rPr>
        <w:t>National Taiwan University of Science and Technology</w:t>
      </w:r>
      <w:r w:rsidR="00445359">
        <w:rPr>
          <w:rFonts w:ascii="Times New Roman" w:hAnsi="Times New Roman"/>
          <w:b/>
          <w:color w:val="000000"/>
          <w:sz w:val="28"/>
        </w:rPr>
        <w:t xml:space="preserve"> </w:t>
      </w:r>
      <w:r>
        <w:rPr>
          <w:rFonts w:ascii="Times New Roman" w:hAnsi="Times New Roman" w:hint="eastAsia"/>
          <w:b/>
          <w:sz w:val="28"/>
          <w:szCs w:val="28"/>
          <w:lang w:val="en-GB"/>
        </w:rPr>
        <w:t>(</w:t>
      </w:r>
      <w:r w:rsidR="0098192E">
        <w:rPr>
          <w:rFonts w:asciiTheme="minorEastAsia" w:eastAsiaTheme="minorEastAsia" w:hAnsiTheme="minorEastAsia" w:hint="eastAsia"/>
          <w:b/>
          <w:sz w:val="28"/>
          <w:szCs w:val="28"/>
          <w:lang w:val="en-GB" w:eastAsia="zh-TW"/>
        </w:rPr>
        <w:t>NTUST</w:t>
      </w:r>
      <w:r>
        <w:rPr>
          <w:rFonts w:ascii="Times New Roman" w:hAnsi="Times New Roman" w:hint="eastAsia"/>
          <w:b/>
          <w:sz w:val="28"/>
          <w:szCs w:val="28"/>
          <w:lang w:val="en-GB"/>
        </w:rPr>
        <w:t>)</w:t>
      </w:r>
    </w:p>
    <w:tbl>
      <w:tblPr>
        <w:tblW w:w="9744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342"/>
        <w:gridCol w:w="1701"/>
        <w:gridCol w:w="1701"/>
      </w:tblGrid>
      <w:tr w:rsidR="00647AE1" w14:paraId="6E6D49A3" w14:textId="77777777" w:rsidTr="00445359">
        <w:trPr>
          <w:trHeight w:hRule="exact" w:val="983"/>
        </w:trPr>
        <w:tc>
          <w:tcPr>
            <w:tcW w:w="6342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</w:tcBorders>
          </w:tcPr>
          <w:p w14:paraId="45D5B41E" w14:textId="77777777" w:rsidR="003B7C73" w:rsidRPr="003B7C73" w:rsidRDefault="009E05D9" w:rsidP="003A4ED4">
            <w:pPr>
              <w:spacing w:beforeLines="50" w:before="120"/>
              <w:ind w:leftChars="-100" w:left="-210" w:firstLineChars="100" w:firstLine="210"/>
              <w:rPr>
                <w:rFonts w:ascii="Times New Roman" w:eastAsia="平成明朝" w:hAnsi="Times New Roman"/>
                <w:szCs w:val="21"/>
              </w:rPr>
            </w:pPr>
            <w:r w:rsidRPr="00822E9A">
              <w:rPr>
                <w:rFonts w:ascii="Times New Roman" w:eastAsia="PMingLiU" w:hAnsi="Times New Roman" w:hint="eastAsia"/>
                <w:szCs w:val="21"/>
                <w:lang w:eastAsia="zh-TW"/>
              </w:rPr>
              <w:t>Project t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>itle:</w:t>
            </w:r>
          </w:p>
          <w:p w14:paraId="326BBE2A" w14:textId="77777777" w:rsidR="003B7C73" w:rsidRDefault="003B7C73" w:rsidP="00B74F3F">
            <w:pPr>
              <w:rPr>
                <w:rFonts w:ascii="Times New Roman" w:eastAsia="平成明朝" w:hAnsi="Times New Roman"/>
                <w:szCs w:val="21"/>
              </w:rPr>
            </w:pPr>
          </w:p>
          <w:p w14:paraId="6A6B0DDF" w14:textId="77777777" w:rsidR="00647AE1" w:rsidRPr="00B91BF8" w:rsidRDefault="00B74F3F" w:rsidP="00B74F3F">
            <w:pPr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>Key words:</w:t>
            </w:r>
          </w:p>
        </w:tc>
        <w:tc>
          <w:tcPr>
            <w:tcW w:w="1701" w:type="dxa"/>
            <w:tcBorders>
              <w:top w:val="single" w:sz="18" w:space="0" w:color="auto"/>
              <w:bottom w:val="double" w:sz="4" w:space="0" w:color="auto"/>
              <w:right w:val="single" w:sz="4" w:space="0" w:color="auto"/>
            </w:tcBorders>
          </w:tcPr>
          <w:p w14:paraId="28002231" w14:textId="77777777" w:rsidR="00647AE1" w:rsidRPr="00B91BF8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>Date</w:t>
            </w:r>
          </w:p>
          <w:p w14:paraId="282C8725" w14:textId="77777777" w:rsidR="00B74F3F" w:rsidRPr="00B91BF8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 xml:space="preserve">     /  /  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18" w:space="0" w:color="auto"/>
            </w:tcBorders>
          </w:tcPr>
          <w:p w14:paraId="4F496C02" w14:textId="77777777" w:rsidR="00647AE1" w:rsidRPr="00A05628" w:rsidRDefault="00F97FBD" w:rsidP="00B74F3F">
            <w:pPr>
              <w:spacing w:before="120" w:after="120"/>
              <w:rPr>
                <w:rFonts w:ascii="Times New Roman" w:eastAsia="PMingLiU" w:hAnsi="Times New Roman"/>
                <w:snapToGrid w:val="0"/>
                <w:sz w:val="20"/>
                <w:lang w:eastAsia="zh-TW"/>
              </w:rPr>
            </w:pPr>
            <w:r>
              <w:rPr>
                <w:rFonts w:ascii="Times New Roman" w:eastAsia="PMingLiU" w:hAnsi="Times New Roman" w:hint="eastAsia"/>
                <w:sz w:val="20"/>
                <w:lang w:eastAsia="zh-TW"/>
              </w:rPr>
              <w:t>*</w:t>
            </w:r>
            <w:r w:rsidR="00331EB2" w:rsidRPr="00A05628">
              <w:rPr>
                <w:rFonts w:ascii="Times New Roman" w:eastAsia="PMingLiU" w:hAnsi="Times New Roman" w:hint="eastAsia"/>
                <w:sz w:val="20"/>
                <w:lang w:eastAsia="zh-TW"/>
              </w:rPr>
              <w:t>Project number</w:t>
            </w:r>
            <w:r w:rsidR="00331EB2" w:rsidRPr="00A05628">
              <w:rPr>
                <w:rFonts w:ascii="Times New Roman" w:eastAsia="PMingLiU" w:hAnsi="Times New Roman" w:hint="eastAsia"/>
                <w:sz w:val="20"/>
                <w:lang w:eastAsia="zh-TW"/>
              </w:rPr>
              <w:t>：</w:t>
            </w:r>
          </w:p>
          <w:p w14:paraId="4EC17333" w14:textId="77777777" w:rsidR="00B74F3F" w:rsidRPr="00B91BF8" w:rsidRDefault="00B74F3F" w:rsidP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</w:p>
        </w:tc>
      </w:tr>
      <w:tr w:rsidR="00B74F3F" w14:paraId="514C003C" w14:textId="77777777" w:rsidTr="00445359">
        <w:trPr>
          <w:trHeight w:val="206"/>
        </w:trPr>
        <w:tc>
          <w:tcPr>
            <w:tcW w:w="9744" w:type="dxa"/>
            <w:gridSpan w:val="3"/>
            <w:tcBorders>
              <w:top w:val="double" w:sz="4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71AED172" w14:textId="77777777" w:rsidR="00B74F3F" w:rsidRPr="00B91BF8" w:rsidRDefault="009E05D9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822E9A">
              <w:rPr>
                <w:rFonts w:ascii="Times New Roman" w:eastAsia="PMingLiU" w:hAnsi="Times New Roman" w:hint="eastAsia"/>
                <w:szCs w:val="21"/>
                <w:lang w:eastAsia="zh-TW"/>
              </w:rPr>
              <w:t>Principal Investigator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of </w:t>
            </w:r>
            <w:r w:rsidR="00445359">
              <w:rPr>
                <w:rFonts w:ascii="Times New Roman" w:eastAsia="PMingLiU" w:hAnsi="Times New Roman"/>
                <w:szCs w:val="21"/>
                <w:lang w:eastAsia="zh-TW"/>
              </w:rPr>
              <w:t>CTU</w:t>
            </w:r>
            <w:r w:rsidR="00B74F3F" w:rsidRPr="00A92D36">
              <w:rPr>
                <w:rFonts w:ascii="Times New Roman" w:eastAsia="PMingLiU" w:hAnsi="Times New Roman" w:hint="eastAsia"/>
                <w:szCs w:val="21"/>
                <w:lang w:eastAsia="zh-TW"/>
              </w:rPr>
              <w:t xml:space="preserve"> 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>research group</w:t>
            </w:r>
          </w:p>
          <w:p w14:paraId="5AA5FD85" w14:textId="634D1CE4" w:rsidR="00B74F3F" w:rsidRPr="00B91BF8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Name </w:t>
            </w:r>
            <w:proofErr w:type="gramStart"/>
            <w:r w:rsidRPr="00B91BF8">
              <w:rPr>
                <w:rFonts w:ascii="Times New Roman" w:hAnsi="Times New Roman"/>
                <w:szCs w:val="21"/>
              </w:rPr>
              <w:t xml:space="preserve">   (Given)   </w:t>
            </w:r>
            <w:proofErr w:type="gramEnd"/>
            <w:r w:rsidRPr="00B91BF8">
              <w:rPr>
                <w:rFonts w:ascii="Times New Roman" w:hAnsi="Times New Roman"/>
                <w:szCs w:val="21"/>
              </w:rPr>
              <w:t xml:space="preserve">         </w:t>
            </w:r>
            <w:proofErr w:type="gramStart"/>
            <w:r w:rsidRPr="00B91BF8">
              <w:rPr>
                <w:rFonts w:ascii="Times New Roman" w:hAnsi="Times New Roman"/>
                <w:szCs w:val="21"/>
              </w:rPr>
              <w:t xml:space="preserve">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</w:t>
            </w:r>
            <w:r w:rsidRPr="00B91BF8">
              <w:rPr>
                <w:rFonts w:ascii="Times New Roman" w:hAnsi="Times New Roman"/>
                <w:szCs w:val="21"/>
              </w:rPr>
              <w:t xml:space="preserve">(Middle)   </w:t>
            </w:r>
            <w:proofErr w:type="gramEnd"/>
            <w:r w:rsidRPr="00B91BF8">
              <w:rPr>
                <w:rFonts w:ascii="Times New Roman" w:hAnsi="Times New Roman"/>
                <w:szCs w:val="21"/>
              </w:rPr>
              <w:t xml:space="preserve">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 xml:space="preserve">  </w:t>
            </w:r>
            <w:proofErr w:type="gramStart"/>
            <w:r w:rsidR="0098192E">
              <w:rPr>
                <w:rFonts w:asciiTheme="minorEastAsia" w:eastAsiaTheme="minorEastAsia" w:hAnsiTheme="minorEastAsia" w:hint="eastAsia"/>
                <w:szCs w:val="21"/>
                <w:lang w:eastAsia="zh-TW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>(</w:t>
            </w:r>
            <w:proofErr w:type="gramEnd"/>
            <w:r w:rsidRPr="00B91BF8">
              <w:rPr>
                <w:rFonts w:ascii="Times New Roman" w:hAnsi="Times New Roman"/>
                <w:szCs w:val="21"/>
              </w:rPr>
              <w:t xml:space="preserve">Family)     </w:t>
            </w:r>
          </w:p>
          <w:p w14:paraId="2CFBC1F1" w14:textId="77777777" w:rsidR="00B74F3F" w:rsidRPr="005E037E" w:rsidRDefault="00B74F3F" w:rsidP="005E037E">
            <w:pPr>
              <w:snapToGrid w:val="0"/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</w:tc>
      </w:tr>
      <w:tr w:rsidR="00B74F3F" w:rsidRPr="00B91BF8" w14:paraId="4322E214" w14:textId="77777777" w:rsidTr="00445359">
        <w:trPr>
          <w:trHeight w:val="206"/>
        </w:trPr>
        <w:tc>
          <w:tcPr>
            <w:tcW w:w="9744" w:type="dxa"/>
            <w:gridSpan w:val="3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6BB1D4C9" w14:textId="77777777" w:rsidR="00B74F3F" w:rsidRPr="00B91BF8" w:rsidRDefault="009E05D9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9E05D9">
              <w:rPr>
                <w:rFonts w:ascii="Times New Roman" w:eastAsia="平成明朝" w:hAnsi="Times New Roman" w:hint="eastAsia"/>
                <w:szCs w:val="21"/>
              </w:rPr>
              <w:t>Principal Investigator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of </w:t>
            </w:r>
            <w:r w:rsidR="00445359">
              <w:rPr>
                <w:rFonts w:ascii="Times New Roman" w:eastAsia="平成明朝" w:hAnsi="Times New Roman"/>
                <w:szCs w:val="21"/>
              </w:rPr>
              <w:t>Taiwan Tech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research group</w:t>
            </w:r>
          </w:p>
          <w:p w14:paraId="203D1ECE" w14:textId="77777777" w:rsidR="00B74F3F" w:rsidRPr="00B91BF8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Name    (Given)   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</w:t>
            </w:r>
            <w:r w:rsidRPr="00B91BF8">
              <w:rPr>
                <w:rFonts w:ascii="Times New Roman" w:hAnsi="Times New Roman"/>
                <w:szCs w:val="21"/>
              </w:rPr>
              <w:t xml:space="preserve">(Middle)        </w:t>
            </w:r>
            <w:r w:rsidRPr="00B91BF8">
              <w:rPr>
                <w:rFonts w:ascii="Times New Roman" w:hAnsi="Times New Roman" w:hint="eastAsia"/>
                <w:szCs w:val="21"/>
              </w:rPr>
              <w:tab/>
            </w:r>
            <w:r w:rsidRPr="00B91BF8">
              <w:rPr>
                <w:rFonts w:ascii="Times New Roman" w:hAnsi="Times New Roman"/>
                <w:szCs w:val="21"/>
              </w:rPr>
              <w:t xml:space="preserve">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 xml:space="preserve">  (Family)     </w:t>
            </w:r>
          </w:p>
          <w:p w14:paraId="63D37B02" w14:textId="77777777" w:rsidR="00B74F3F" w:rsidRPr="005E037E" w:rsidRDefault="00B74F3F" w:rsidP="005E037E">
            <w:pPr>
              <w:snapToGrid w:val="0"/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</w:tc>
      </w:tr>
      <w:tr w:rsidR="00647AE1" w:rsidRPr="00B91BF8" w14:paraId="5FF85C76" w14:textId="77777777" w:rsidTr="00445359">
        <w:trPr>
          <w:cantSplit/>
        </w:trPr>
        <w:tc>
          <w:tcPr>
            <w:tcW w:w="9744" w:type="dxa"/>
            <w:gridSpan w:val="3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2C47F7C0" w14:textId="77777777" w:rsidR="00647AE1" w:rsidRPr="00B91BF8" w:rsidRDefault="00647AE1" w:rsidP="000725E5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/>
                <w:szCs w:val="21"/>
              </w:rPr>
              <w:t xml:space="preserve">Research </w:t>
            </w:r>
            <w:r w:rsidR="000725E5">
              <w:rPr>
                <w:rFonts w:ascii="Times New Roman" w:eastAsia="平成明朝" w:hAnsi="Times New Roman" w:hint="eastAsia"/>
                <w:szCs w:val="21"/>
              </w:rPr>
              <w:t>expenditure</w:t>
            </w:r>
            <w:r w:rsidRPr="00B91BF8">
              <w:rPr>
                <w:rFonts w:ascii="Times New Roman" w:eastAsia="平成明朝" w:hAnsi="Times New Roman"/>
                <w:szCs w:val="21"/>
              </w:rPr>
              <w:t xml:space="preserve"> </w:t>
            </w:r>
          </w:p>
        </w:tc>
      </w:tr>
      <w:tr w:rsidR="009E05D9" w:rsidRPr="00B91BF8" w14:paraId="593E7FB3" w14:textId="77777777" w:rsidTr="00445359">
        <w:tc>
          <w:tcPr>
            <w:tcW w:w="9744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600014B" w14:textId="77777777" w:rsidR="009E05D9" w:rsidRPr="00B91BF8" w:rsidRDefault="00445359" w:rsidP="00445359">
            <w:pPr>
              <w:wordWrap w:val="0"/>
              <w:spacing w:before="120" w:after="120"/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PMingLiU" w:hAnsi="Times New Roman"/>
                <w:szCs w:val="21"/>
                <w:lang w:eastAsia="zh-TW"/>
              </w:rPr>
              <w:t>CTU</w:t>
            </w:r>
            <w:r w:rsidR="009E05D9" w:rsidRPr="00B91BF8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  <w:r w:rsidR="009E05D9" w:rsidRPr="00822E9A">
              <w:rPr>
                <w:rFonts w:ascii="Times New Roman" w:eastAsia="PMingLiU" w:hAnsi="Times New Roman" w:hint="eastAsia"/>
                <w:szCs w:val="21"/>
                <w:lang w:eastAsia="zh-TW"/>
              </w:rPr>
              <w:t xml:space="preserve">:   </w:t>
            </w:r>
            <w:r w:rsidR="009E05D9" w:rsidRPr="003C4AF5">
              <w:rPr>
                <w:rFonts w:ascii="Times New Roman" w:hAnsi="Times New Roman"/>
                <w:color w:val="FF0000"/>
                <w:szCs w:val="21"/>
                <w:lang w:eastAsia="zh-TW"/>
              </w:rPr>
              <w:t>xxx</w:t>
            </w:r>
            <w:r w:rsidR="009E05D9" w:rsidRPr="00B91BF8">
              <w:rPr>
                <w:rFonts w:ascii="Times New Roman" w:hAnsi="Times New Roman"/>
                <w:color w:val="000000"/>
                <w:szCs w:val="21"/>
                <w:lang w:eastAsia="zh-TW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szCs w:val="21"/>
              </w:rPr>
              <w:t>CZK</w:t>
            </w:r>
            <w:r w:rsidR="009E05D9" w:rsidRPr="00822E9A">
              <w:rPr>
                <w:rFonts w:ascii="Times New Roman" w:eastAsia="PMingLiU" w:hAnsi="Times New Roman" w:hint="eastAsia"/>
                <w:color w:val="000000"/>
                <w:szCs w:val="21"/>
                <w:lang w:eastAsia="zh-TW"/>
              </w:rPr>
              <w:t xml:space="preserve">     </w:t>
            </w:r>
            <w:r>
              <w:rPr>
                <w:rFonts w:ascii="Times New Roman" w:eastAsia="PMingLiU" w:hAnsi="Times New Roman"/>
                <w:color w:val="000000"/>
                <w:szCs w:val="21"/>
                <w:lang w:eastAsia="zh-TW"/>
              </w:rPr>
              <w:t xml:space="preserve">      </w:t>
            </w:r>
            <w:r w:rsidR="009E05D9" w:rsidRPr="00822E9A">
              <w:rPr>
                <w:rFonts w:ascii="Times New Roman" w:eastAsia="PMingLiU" w:hAnsi="Times New Roman" w:hint="eastAsia"/>
                <w:color w:val="000000"/>
                <w:szCs w:val="21"/>
                <w:lang w:eastAsia="zh-TW"/>
              </w:rPr>
              <w:t xml:space="preserve"> </w:t>
            </w:r>
            <w:r>
              <w:rPr>
                <w:rFonts w:ascii="Times New Roman" w:eastAsia="平成明朝" w:hAnsi="Times New Roman"/>
                <w:szCs w:val="21"/>
              </w:rPr>
              <w:t>Taiwan Tech</w:t>
            </w:r>
            <w:r w:rsidR="009E05D9" w:rsidRPr="00B91BF8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  <w:r w:rsidR="009E05D9" w:rsidRPr="00822E9A">
              <w:rPr>
                <w:rFonts w:ascii="Times New Roman" w:eastAsia="PMingLiU" w:hAnsi="Times New Roman" w:hint="eastAsia"/>
                <w:szCs w:val="21"/>
                <w:lang w:eastAsia="zh-TW"/>
              </w:rPr>
              <w:t xml:space="preserve">:  </w:t>
            </w:r>
            <w:r w:rsidR="009E05D9" w:rsidRPr="003C4AF5">
              <w:rPr>
                <w:rFonts w:ascii="Times New Roman" w:hAnsi="Times New Roman"/>
                <w:color w:val="FF0000"/>
                <w:szCs w:val="21"/>
                <w:lang w:eastAsia="zh-TW"/>
              </w:rPr>
              <w:t xml:space="preserve">xxx </w:t>
            </w:r>
            <w:r>
              <w:rPr>
                <w:rFonts w:ascii="Times New Roman" w:hAnsi="Times New Roman"/>
                <w:color w:val="000000"/>
                <w:szCs w:val="21"/>
                <w:lang w:eastAsia="zh-TW"/>
              </w:rPr>
              <w:t>TWD</w:t>
            </w:r>
          </w:p>
        </w:tc>
      </w:tr>
      <w:tr w:rsidR="000F3FE1" w:rsidRPr="00B91BF8" w14:paraId="1B106ECD" w14:textId="77777777" w:rsidTr="00445359">
        <w:tc>
          <w:tcPr>
            <w:tcW w:w="9744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DB5CD9E" w14:textId="77777777" w:rsidR="000F3FE1" w:rsidRPr="00E715BB" w:rsidRDefault="00290CE1" w:rsidP="00BA440B">
            <w:pPr>
              <w:spacing w:before="120" w:after="120"/>
              <w:ind w:right="400"/>
              <w:jc w:val="center"/>
              <w:rPr>
                <w:rFonts w:ascii="Times New Roman" w:eastAsia="PMingLiU" w:hAnsi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unding</w:t>
            </w:r>
            <w:r w:rsidR="000F3FE1" w:rsidRPr="00E715BB">
              <w:rPr>
                <w:rFonts w:ascii="Times New Roman" w:hAnsi="Times New Roman" w:hint="eastAsia"/>
                <w:b/>
                <w:sz w:val="24"/>
                <w:szCs w:val="24"/>
              </w:rPr>
              <w:t xml:space="preserve"> </w:t>
            </w:r>
            <w:r w:rsidR="000F3FE1" w:rsidRPr="00E715BB">
              <w:rPr>
                <w:rFonts w:ascii="Times New Roman" w:hAnsi="Times New Roman"/>
                <w:b/>
                <w:sz w:val="24"/>
                <w:szCs w:val="24"/>
              </w:rPr>
              <w:t>Report</w:t>
            </w:r>
          </w:p>
          <w:p w14:paraId="529E0D33" w14:textId="4A764FB5" w:rsidR="000F3FE1" w:rsidRPr="0069278D" w:rsidRDefault="000F3FE1" w:rsidP="00BA440B">
            <w:pPr>
              <w:adjustRightInd w:val="0"/>
              <w:rPr>
                <w:rFonts w:ascii="Times New Roman" w:hAnsi="Times New Roman"/>
                <w:sz w:val="22"/>
                <w:szCs w:val="22"/>
              </w:rPr>
            </w:pPr>
            <w:r w:rsidRPr="00E715BB">
              <w:rPr>
                <w:rFonts w:ascii="Times New Roman" w:eastAsia="PMingLiU" w:hAnsi="Times New Roman"/>
                <w:sz w:val="24"/>
                <w:szCs w:val="24"/>
                <w:lang w:eastAsia="zh-TW"/>
              </w:rPr>
              <w:t xml:space="preserve"> </w:t>
            </w:r>
            <w:r w:rsidRPr="0069278D">
              <w:rPr>
                <w:rFonts w:ascii="Times New Roman" w:hAnsi="Times New Roman"/>
                <w:color w:val="000000"/>
                <w:sz w:val="22"/>
                <w:szCs w:val="22"/>
              </w:rPr>
              <w:t>C</w:t>
            </w:r>
            <w:r w:rsidR="00442DD8">
              <w:rPr>
                <w:rFonts w:ascii="Times New Roman" w:hAnsi="Times New Roman"/>
                <w:color w:val="000000"/>
                <w:sz w:val="22"/>
                <w:szCs w:val="22"/>
              </w:rPr>
              <w:t>TU</w:t>
            </w:r>
          </w:p>
          <w:tbl>
            <w:tblPr>
              <w:tblW w:w="9528" w:type="dxa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99" w:type="dxa"/>
                <w:right w:w="99" w:type="dxa"/>
              </w:tblCellMar>
              <w:tblLook w:val="0000" w:firstRow="0" w:lastRow="0" w:firstColumn="0" w:lastColumn="0" w:noHBand="0" w:noVBand="0"/>
            </w:tblPr>
            <w:tblGrid>
              <w:gridCol w:w="2653"/>
              <w:gridCol w:w="2831"/>
              <w:gridCol w:w="1887"/>
              <w:gridCol w:w="2157"/>
            </w:tblGrid>
            <w:tr w:rsidR="000F3FE1" w:rsidRPr="002C05E5" w14:paraId="7560304A" w14:textId="77777777" w:rsidTr="00E715BB">
              <w:trPr>
                <w:trHeight w:val="239"/>
              </w:trPr>
              <w:tc>
                <w:tcPr>
                  <w:tcW w:w="2653" w:type="dxa"/>
                  <w:tcBorders>
                    <w:top w:val="single" w:sz="18" w:space="0" w:color="auto"/>
                    <w:left w:val="single" w:sz="18" w:space="0" w:color="auto"/>
                    <w:bottom w:val="double" w:sz="4" w:space="0" w:color="auto"/>
                  </w:tcBorders>
                  <w:vAlign w:val="center"/>
                </w:tcPr>
                <w:p w14:paraId="146D3F76" w14:textId="77777777" w:rsidR="000F3FE1" w:rsidRPr="008B26FA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Category</w:t>
                  </w:r>
                </w:p>
              </w:tc>
              <w:tc>
                <w:tcPr>
                  <w:tcW w:w="2831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14:paraId="3E2854DB" w14:textId="77777777" w:rsidR="000F3FE1" w:rsidRPr="008B26FA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udget</w:t>
                  </w:r>
                </w:p>
              </w:tc>
              <w:tc>
                <w:tcPr>
                  <w:tcW w:w="1887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14:paraId="2C4C17DF" w14:textId="77777777" w:rsidR="000F3FE1" w:rsidRPr="008B26FA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Expenses</w:t>
                  </w:r>
                </w:p>
              </w:tc>
              <w:tc>
                <w:tcPr>
                  <w:tcW w:w="2157" w:type="dxa"/>
                  <w:tcBorders>
                    <w:top w:val="single" w:sz="18" w:space="0" w:color="auto"/>
                    <w:bottom w:val="double" w:sz="4" w:space="0" w:color="auto"/>
                    <w:right w:val="single" w:sz="18" w:space="0" w:color="auto"/>
                  </w:tcBorders>
                  <w:vAlign w:val="center"/>
                </w:tcPr>
                <w:p w14:paraId="7E3C9655" w14:textId="77777777" w:rsidR="000F3FE1" w:rsidRPr="008B26FA" w:rsidRDefault="00290CE1" w:rsidP="00BA440B">
                  <w:pPr>
                    <w:jc w:val="center"/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</w:t>
                  </w:r>
                  <w:r w:rsidRPr="008B26FA">
                    <w:rPr>
                      <w:rFonts w:ascii="Times New Roman" w:eastAsia="Microsoft JhengHei" w:hAnsi="Times New Roman"/>
                      <w:color w:val="000000"/>
                      <w:sz w:val="22"/>
                      <w:szCs w:val="22"/>
                      <w:lang w:eastAsia="zh-TW"/>
                    </w:rPr>
                    <w:t>alance (</w:t>
                  </w:r>
                  <w:r w:rsidR="000F3FE1" w:rsidRPr="008B26FA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+ / -</w:t>
                  </w:r>
                  <w:r w:rsidRPr="008B26FA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0F3FE1" w:rsidRPr="002C05E5" w14:paraId="0083A626" w14:textId="77777777" w:rsidTr="00E715BB">
              <w:trPr>
                <w:trHeight w:val="239"/>
              </w:trPr>
              <w:tc>
                <w:tcPr>
                  <w:tcW w:w="2653" w:type="dxa"/>
                  <w:tcBorders>
                    <w:top w:val="double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06297901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ravel</w:t>
                  </w: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ling</w:t>
                  </w:r>
                </w:p>
              </w:tc>
              <w:tc>
                <w:tcPr>
                  <w:tcW w:w="2831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14:paraId="0013C10E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14:paraId="10E1F794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ouble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47E392CD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11394C1F" w14:textId="77777777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5589C1BE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20DA69DF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761C58C4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38863F5B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5CC5A5B5" w14:textId="77777777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5E29EE5E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09AA7354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6B17158F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6FA30A0E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1FD642D4" w14:textId="77777777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14:paraId="2572FCE1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E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quipment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14:paraId="475BFB56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14:paraId="2EC5E38A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14:paraId="78B7020A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21B9B032" w14:textId="77777777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79CE88F7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036976A7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7FF98F26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23F5A4A2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2E96F460" w14:textId="77777777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6BA943BB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57984768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07F83EF8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59946FEE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51B7A4E1" w14:textId="77777777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14:paraId="7029C477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Co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nsumable supplies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14:paraId="0D62EEE9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14:paraId="277426DB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14:paraId="2E035A9A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3C7A43BA" w14:textId="77777777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0D3D2AE7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7EA38740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6288B050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30E0D5E3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259B43B3" w14:textId="77777777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3984FD61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3DF93EAA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1DE5E417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176C0227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16098EEF" w14:textId="77777777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14:paraId="5080DFFA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Others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14:paraId="7B1D4B44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14:paraId="2DDD5A8D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14:paraId="1FE7ADF7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7458FC1F" w14:textId="77777777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07BD3521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00ABDF5A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5CA42130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1F9A0FB3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2AEB235C" w14:textId="77777777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14CD3703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1FC42A69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439BBA16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483EC3D2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59F124C2" w14:textId="77777777" w:rsidTr="00E715BB">
              <w:trPr>
                <w:trHeight w:val="265"/>
              </w:trPr>
              <w:tc>
                <w:tcPr>
                  <w:tcW w:w="2653" w:type="dxa"/>
                  <w:tcBorders>
                    <w:top w:val="double" w:sz="4" w:space="0" w:color="auto"/>
                    <w:left w:val="single" w:sz="18" w:space="0" w:color="auto"/>
                    <w:bottom w:val="single" w:sz="18" w:space="0" w:color="auto"/>
                  </w:tcBorders>
                </w:tcPr>
                <w:p w14:paraId="19B8529F" w14:textId="77777777" w:rsidR="000F3FE1" w:rsidRPr="0069278D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69278D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2831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14:paraId="4F465B34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14:paraId="5925B1A1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oub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14:paraId="161C623B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14:paraId="131C1094" w14:textId="77777777" w:rsidR="000F3FE1" w:rsidRDefault="000F3FE1" w:rsidP="00BA440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6B4B909" w14:textId="3D434F15" w:rsidR="000F3FE1" w:rsidRPr="0069278D" w:rsidRDefault="000F3FE1" w:rsidP="00BA440B">
            <w:pPr>
              <w:rPr>
                <w:rFonts w:ascii="Times New Roman" w:hAnsi="Times New Roman"/>
                <w:color w:val="000000"/>
                <w:sz w:val="22"/>
                <w:szCs w:val="22"/>
                <w:lang w:val="en-GB"/>
              </w:rPr>
            </w:pPr>
            <w:r w:rsidRPr="0069278D">
              <w:rPr>
                <w:rFonts w:ascii="Times New Roman" w:hAnsi="Times New Roman"/>
                <w:color w:val="000000"/>
                <w:sz w:val="22"/>
                <w:szCs w:val="22"/>
              </w:rPr>
              <w:t>N</w:t>
            </w:r>
            <w:r w:rsidR="00442DD8">
              <w:rPr>
                <w:rFonts w:ascii="Times New Roman" w:hAnsi="Times New Roman"/>
                <w:color w:val="000000"/>
                <w:sz w:val="22"/>
                <w:szCs w:val="22"/>
              </w:rPr>
              <w:t>TUST</w:t>
            </w:r>
          </w:p>
          <w:tbl>
            <w:tblPr>
              <w:tblW w:w="951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99" w:type="dxa"/>
                <w:right w:w="99" w:type="dxa"/>
              </w:tblCellMar>
              <w:tblLook w:val="0000" w:firstRow="0" w:lastRow="0" w:firstColumn="0" w:lastColumn="0" w:noHBand="0" w:noVBand="0"/>
            </w:tblPr>
            <w:tblGrid>
              <w:gridCol w:w="2554"/>
              <w:gridCol w:w="2865"/>
              <w:gridCol w:w="1909"/>
              <w:gridCol w:w="2183"/>
            </w:tblGrid>
            <w:tr w:rsidR="000F3FE1" w:rsidRPr="002C05E5" w14:paraId="547CC1AC" w14:textId="77777777" w:rsidTr="00E715BB">
              <w:trPr>
                <w:trHeight w:val="247"/>
              </w:trPr>
              <w:tc>
                <w:tcPr>
                  <w:tcW w:w="2554" w:type="dxa"/>
                  <w:tcBorders>
                    <w:top w:val="single" w:sz="18" w:space="0" w:color="auto"/>
                    <w:left w:val="single" w:sz="18" w:space="0" w:color="auto"/>
                    <w:bottom w:val="double" w:sz="4" w:space="0" w:color="auto"/>
                  </w:tcBorders>
                  <w:vAlign w:val="center"/>
                </w:tcPr>
                <w:p w14:paraId="4E2B5BBF" w14:textId="77777777"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Category</w:t>
                  </w:r>
                </w:p>
              </w:tc>
              <w:tc>
                <w:tcPr>
                  <w:tcW w:w="2865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14:paraId="706B812E" w14:textId="77777777"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udget</w:t>
                  </w:r>
                </w:p>
              </w:tc>
              <w:tc>
                <w:tcPr>
                  <w:tcW w:w="1909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14:paraId="6747B6E6" w14:textId="77777777"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Expenses</w:t>
                  </w:r>
                </w:p>
              </w:tc>
              <w:tc>
                <w:tcPr>
                  <w:tcW w:w="2183" w:type="dxa"/>
                  <w:tcBorders>
                    <w:top w:val="single" w:sz="18" w:space="0" w:color="auto"/>
                    <w:bottom w:val="double" w:sz="4" w:space="0" w:color="auto"/>
                    <w:right w:val="single" w:sz="18" w:space="0" w:color="auto"/>
                  </w:tcBorders>
                  <w:vAlign w:val="center"/>
                </w:tcPr>
                <w:p w14:paraId="454072B1" w14:textId="77777777" w:rsidR="000F3FE1" w:rsidRPr="000F3FE1" w:rsidRDefault="008B26FA" w:rsidP="00BA440B">
                  <w:pPr>
                    <w:jc w:val="center"/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</w:t>
                  </w:r>
                  <w:r w:rsidRPr="008B26FA">
                    <w:rPr>
                      <w:rFonts w:ascii="Times New Roman" w:eastAsia="Microsoft JhengHei" w:hAnsi="Times New Roman"/>
                      <w:color w:val="000000"/>
                      <w:sz w:val="22"/>
                      <w:szCs w:val="22"/>
                      <w:lang w:eastAsia="zh-TW"/>
                    </w:rPr>
                    <w:t>alance (</w:t>
                  </w:r>
                  <w:r w:rsidRPr="008B26FA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+ / -)</w:t>
                  </w:r>
                </w:p>
              </w:tc>
            </w:tr>
            <w:tr w:rsidR="000F3FE1" w:rsidRPr="002C05E5" w14:paraId="4CA9FFE8" w14:textId="77777777" w:rsidTr="00E715BB">
              <w:trPr>
                <w:trHeight w:val="247"/>
              </w:trPr>
              <w:tc>
                <w:tcPr>
                  <w:tcW w:w="2554" w:type="dxa"/>
                  <w:tcBorders>
                    <w:top w:val="double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511EC75D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ravel</w:t>
                  </w: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ling</w:t>
                  </w:r>
                </w:p>
              </w:tc>
              <w:tc>
                <w:tcPr>
                  <w:tcW w:w="2865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14:paraId="24D3197F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14:paraId="5185E764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ouble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190AC165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6B6DD5A6" w14:textId="77777777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30CB344F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7EA28A0B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3C96D5E9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019926B0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2A724D05" w14:textId="77777777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6FAA257B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6D6CE5E1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05BBCEDF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10FBE44E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52825717" w14:textId="77777777" w:rsidTr="00E715BB">
              <w:trPr>
                <w:trHeight w:val="247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14:paraId="7E0173A2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E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quipment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14:paraId="18BDFE3F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14:paraId="4BCF7C0C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14:paraId="71D6A4EF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605ADB68" w14:textId="77777777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6D53E758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46DEFA94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733FD0E9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723E6FFB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3726DE39" w14:textId="77777777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189FFBED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4C907017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5C28F6A6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2A8B2568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77984F45" w14:textId="77777777" w:rsidTr="00E715BB">
              <w:trPr>
                <w:trHeight w:val="225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14:paraId="69280992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Co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nsumable supplies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14:paraId="40041036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14:paraId="76EED037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14:paraId="42B6BDB3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52C81C2A" w14:textId="77777777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292602B4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324277F4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3B0086D6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1E418641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68864FE4" w14:textId="77777777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61ED6C12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6C57CF32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7FB49723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4E172229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778B5417" w14:textId="77777777" w:rsidTr="00E715BB">
              <w:trPr>
                <w:trHeight w:val="247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14:paraId="03B3C53C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Others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14:paraId="22A23563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14:paraId="43E6DF58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14:paraId="0B131EA5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47396D6D" w14:textId="77777777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3725E061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431DC3FA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67F42662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1C717244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2467A59C" w14:textId="77777777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14:paraId="0127B675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6B8F6165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14:paraId="7698570D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14:paraId="4D5080BD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14:paraId="6E449C1C" w14:textId="77777777" w:rsidTr="00E715BB">
              <w:trPr>
                <w:trHeight w:val="274"/>
              </w:trPr>
              <w:tc>
                <w:tcPr>
                  <w:tcW w:w="2554" w:type="dxa"/>
                  <w:tcBorders>
                    <w:top w:val="double" w:sz="4" w:space="0" w:color="auto"/>
                    <w:left w:val="single" w:sz="18" w:space="0" w:color="auto"/>
                    <w:bottom w:val="single" w:sz="18" w:space="0" w:color="auto"/>
                  </w:tcBorders>
                </w:tcPr>
                <w:p w14:paraId="37490812" w14:textId="77777777" w:rsidR="000F3FE1" w:rsidRPr="0069278D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69278D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2865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14:paraId="07C76F70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14:paraId="090AC773" w14:textId="77777777"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oub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14:paraId="7D923D3F" w14:textId="77777777"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14:paraId="5925D2AF" w14:textId="77777777" w:rsidR="000F3FE1" w:rsidRDefault="000F3FE1" w:rsidP="00445359">
            <w:pPr>
              <w:wordWrap w:val="0"/>
              <w:spacing w:before="120" w:after="120"/>
              <w:ind w:right="400"/>
              <w:rPr>
                <w:rFonts w:ascii="Times New Roman" w:eastAsia="PMingLiU" w:hAnsi="Times New Roman"/>
                <w:szCs w:val="21"/>
                <w:lang w:eastAsia="zh-TW"/>
              </w:rPr>
            </w:pPr>
          </w:p>
        </w:tc>
      </w:tr>
      <w:tr w:rsidR="005E037E" w:rsidRPr="00B91BF8" w14:paraId="7EC9A862" w14:textId="77777777" w:rsidTr="00445359">
        <w:trPr>
          <w:trHeight w:val="5637"/>
        </w:trPr>
        <w:tc>
          <w:tcPr>
            <w:tcW w:w="974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0775F2D" w14:textId="77777777"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平成明朝" w:hAnsi="Times New Roman" w:hint="eastAsia"/>
                <w:szCs w:val="21"/>
              </w:rPr>
              <w:lastRenderedPageBreak/>
              <w:t xml:space="preserve">Achievements of the </w:t>
            </w:r>
            <w:r w:rsidRPr="00B91BF8">
              <w:rPr>
                <w:rFonts w:ascii="Times New Roman" w:eastAsia="平成明朝" w:hAnsi="Times New Roman"/>
                <w:szCs w:val="21"/>
              </w:rPr>
              <w:t>research project</w:t>
            </w:r>
          </w:p>
          <w:p w14:paraId="5E8B1DBC" w14:textId="77777777"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14:paraId="1A008DB7" w14:textId="77777777"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14:paraId="224965D9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74D4EA6E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27326B6F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54504356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2634150F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3718999F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45CA32F1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79111AA5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203816A4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22C95E3B" w14:textId="77777777"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2230D04E" w14:textId="77777777"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45B41621" w14:textId="77777777"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28C1C901" w14:textId="77777777"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2D48FD1D" w14:textId="77777777"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6422FB87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2D185A83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1A551FB8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4EAE9E4D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1BFBBC41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2371B9A5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5CEBB2FA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593DF7F6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395E7BB9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78BD3C80" w14:textId="77777777"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0EC6E19B" w14:textId="77777777" w:rsidR="005E037E" w:rsidRPr="00B91BF8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5E037E" w:rsidRPr="00B91BF8" w14:paraId="1CB087EC" w14:textId="77777777" w:rsidTr="00445359">
        <w:trPr>
          <w:trHeight w:val="2246"/>
        </w:trPr>
        <w:tc>
          <w:tcPr>
            <w:tcW w:w="9744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94DB6D5" w14:textId="77777777"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平成明朝" w:hAnsi="Times New Roman" w:hint="eastAsia"/>
                <w:szCs w:val="21"/>
              </w:rPr>
              <w:t>Publication</w:t>
            </w:r>
            <w:r w:rsidR="003C4AF5">
              <w:rPr>
                <w:rFonts w:ascii="Times New Roman" w:eastAsia="平成明朝" w:hAnsi="Times New Roman" w:hint="eastAsia"/>
                <w:szCs w:val="21"/>
              </w:rPr>
              <w:t xml:space="preserve"> list (Please attach copies of papers)</w:t>
            </w:r>
          </w:p>
          <w:p w14:paraId="556BCD56" w14:textId="77777777" w:rsidR="005E037E" w:rsidRPr="003C4AF5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 w:rsidRPr="003C4AF5">
              <w:rPr>
                <w:rFonts w:ascii="Times New Roman" w:eastAsia="平成明朝" w:hAnsi="Times New Roman" w:hint="eastAsia"/>
                <w:szCs w:val="21"/>
              </w:rPr>
              <w:t>1.Journal Papers</w:t>
            </w:r>
          </w:p>
          <w:p w14:paraId="23B152C8" w14:textId="77777777" w:rsidR="005E037E" w:rsidRPr="003C4AF5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14:paraId="64C183C4" w14:textId="77777777" w:rsidR="005E037E" w:rsidRPr="003C4AF5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r w:rsidRPr="003C4AF5">
              <w:rPr>
                <w:rFonts w:ascii="Times New Roman" w:hAnsi="Times New Roman" w:hint="eastAsia"/>
                <w:color w:val="000000"/>
                <w:szCs w:val="21"/>
              </w:rPr>
              <w:t>2.</w:t>
            </w:r>
            <w:r w:rsidR="003C4AF5" w:rsidRPr="003C4AF5">
              <w:rPr>
                <w:rFonts w:ascii="Times New Roman" w:eastAsia="MS PGothic" w:hAnsi="Times New Roman"/>
                <w:color w:val="000000"/>
                <w:kern w:val="0"/>
                <w:szCs w:val="21"/>
              </w:rPr>
              <w:t xml:space="preserve"> </w:t>
            </w:r>
            <w:r w:rsidR="003C4AF5" w:rsidRP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 xml:space="preserve">International </w:t>
            </w:r>
            <w:r w:rsidR="003C4AF5" w:rsidRPr="003C4AF5">
              <w:rPr>
                <w:rFonts w:ascii="Times New Roman" w:eastAsia="MS PGothic" w:hAnsi="Times New Roman"/>
                <w:color w:val="000000"/>
                <w:kern w:val="0"/>
                <w:szCs w:val="21"/>
              </w:rPr>
              <w:t>Conference Pape</w:t>
            </w:r>
            <w:r w:rsidR="003C4AF5" w:rsidRP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>r</w:t>
            </w:r>
            <w:r w:rsid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>s</w:t>
            </w:r>
          </w:p>
          <w:p w14:paraId="6EE8F07C" w14:textId="77777777" w:rsidR="005E037E" w:rsidRPr="003C4AF5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795EAFAB" w14:textId="77777777" w:rsidR="005E037E" w:rsidRDefault="003C4AF5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r w:rsidRPr="003C4AF5">
              <w:rPr>
                <w:rFonts w:ascii="Times New Roman" w:hAnsi="Times New Roman" w:hint="eastAsia"/>
                <w:color w:val="000000"/>
                <w:szCs w:val="21"/>
              </w:rPr>
              <w:t>3</w:t>
            </w:r>
            <w:r w:rsidRPr="003C4AF5">
              <w:rPr>
                <w:rFonts w:ascii="Times New Roman" w:hAnsi="Times New Roman"/>
                <w:color w:val="000000"/>
                <w:szCs w:val="21"/>
              </w:rPr>
              <w:t>. Patent</w:t>
            </w:r>
          </w:p>
          <w:p w14:paraId="40861F3E" w14:textId="77777777" w:rsidR="003C4AF5" w:rsidRDefault="003C4AF5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74696B8E" w14:textId="77777777" w:rsidR="003C4AF5" w:rsidRPr="00B67382" w:rsidRDefault="00F43F64" w:rsidP="005E037E">
            <w:pPr>
              <w:rPr>
                <w:rFonts w:ascii="Times New Roman" w:eastAsia="PMingLiU" w:hAnsi="Times New Roman"/>
                <w:color w:val="000000"/>
                <w:szCs w:val="21"/>
                <w:lang w:eastAsia="zh-TW"/>
              </w:rPr>
            </w:pPr>
            <w:r w:rsidRPr="00B67382">
              <w:rPr>
                <w:rFonts w:ascii="Times New Roman" w:eastAsia="PMingLiU" w:hAnsi="Times New Roman" w:hint="eastAsia"/>
                <w:color w:val="000000"/>
                <w:szCs w:val="21"/>
                <w:lang w:eastAsia="zh-TW"/>
              </w:rPr>
              <w:t>4.</w:t>
            </w:r>
            <w:r w:rsidRPr="003C4AF5">
              <w:rPr>
                <w:rFonts w:ascii="Times New Roman" w:hAnsi="Times New Roman"/>
                <w:color w:val="000000"/>
                <w:szCs w:val="21"/>
              </w:rPr>
              <w:t xml:space="preserve"> </w:t>
            </w:r>
            <w:r w:rsidRPr="00B67382">
              <w:rPr>
                <w:rFonts w:ascii="Times New Roman" w:eastAsia="PMingLiU" w:hAnsi="Times New Roman" w:hint="eastAsia"/>
                <w:color w:val="000000"/>
                <w:szCs w:val="21"/>
                <w:lang w:eastAsia="zh-TW"/>
              </w:rPr>
              <w:t>Other</w:t>
            </w:r>
          </w:p>
          <w:p w14:paraId="0B502538" w14:textId="77777777" w:rsidR="00635E2A" w:rsidRPr="00B67382" w:rsidRDefault="00635E2A" w:rsidP="005E037E">
            <w:pPr>
              <w:rPr>
                <w:rFonts w:ascii="Times New Roman" w:eastAsia="PMingLiU" w:hAnsi="Times New Roman"/>
                <w:color w:val="000000"/>
                <w:szCs w:val="21"/>
                <w:lang w:eastAsia="zh-TW"/>
              </w:rPr>
            </w:pPr>
          </w:p>
        </w:tc>
      </w:tr>
    </w:tbl>
    <w:p w14:paraId="3B5B3383" w14:textId="77777777" w:rsidR="00B91BF8" w:rsidRPr="00F750FA" w:rsidRDefault="00FF6E76" w:rsidP="0004732A">
      <w:pPr>
        <w:spacing w:before="120" w:after="120"/>
        <w:rPr>
          <w:rFonts w:ascii="Times New Roman" w:eastAsiaTheme="minorEastAsia" w:hAnsi="Times New Roman"/>
          <w:sz w:val="20"/>
          <w:lang w:eastAsia="zh-TW"/>
        </w:rPr>
      </w:pP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  <w:t>* means leave blan</w:t>
      </w:r>
      <w:r w:rsidR="0004732A">
        <w:rPr>
          <w:rFonts w:ascii="Times New Roman" w:eastAsiaTheme="minorEastAsia" w:hAnsi="Times New Roman" w:hint="eastAsia"/>
          <w:sz w:val="20"/>
          <w:lang w:eastAsia="zh-TW"/>
        </w:rPr>
        <w:t>k</w:t>
      </w:r>
    </w:p>
    <w:sectPr w:rsidR="00B91BF8" w:rsidRPr="00F750FA" w:rsidSect="00E22714">
      <w:headerReference w:type="default" r:id="rId7"/>
      <w:footerReference w:type="default" r:id="rId8"/>
      <w:pgSz w:w="11906" w:h="16838" w:code="9"/>
      <w:pgMar w:top="794" w:right="1134" w:bottom="1021" w:left="1134" w:header="567" w:footer="992" w:gutter="0"/>
      <w:pgNumType w:start="1"/>
      <w:cols w:space="425"/>
      <w:docGrid w:linePitch="28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711162" w14:textId="77777777" w:rsidR="00D03B48" w:rsidRDefault="00D03B48">
      <w:r>
        <w:separator/>
      </w:r>
    </w:p>
  </w:endnote>
  <w:endnote w:type="continuationSeparator" w:id="0">
    <w:p w14:paraId="085E060B" w14:textId="77777777" w:rsidR="00D03B48" w:rsidRDefault="00D03B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cho">
    <w:altName w:val="MS Mincho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0000000000000000000"/>
    <w:charset w:val="80"/>
    <w:family w:val="roman"/>
    <w:notTrueType/>
    <w:pitch w:val="default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41D60A" w14:textId="77777777" w:rsidR="00E22714" w:rsidRDefault="00E22714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3C12E4" w:rsidRPr="003C12E4">
      <w:rPr>
        <w:noProof/>
        <w:lang w:val="ja-JP"/>
      </w:rPr>
      <w:t>1</w:t>
    </w:r>
    <w:r>
      <w:rPr>
        <w:noProof/>
        <w:lang w:val="ja-JP"/>
      </w:rPr>
      <w:fldChar w:fldCharType="end"/>
    </w:r>
  </w:p>
  <w:p w14:paraId="36BD2C4E" w14:textId="77777777" w:rsidR="00E22714" w:rsidRDefault="00E2271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6B5D21" w14:textId="77777777" w:rsidR="00D03B48" w:rsidRDefault="00D03B48">
      <w:r>
        <w:separator/>
      </w:r>
    </w:p>
  </w:footnote>
  <w:footnote w:type="continuationSeparator" w:id="0">
    <w:p w14:paraId="3F6523A1" w14:textId="77777777" w:rsidR="00D03B48" w:rsidRDefault="00D03B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091D6" w14:textId="000080BD" w:rsidR="00792F57" w:rsidRPr="00792F57" w:rsidRDefault="00E22714" w:rsidP="00792F57">
    <w:pPr>
      <w:ind w:right="-1"/>
      <w:outlineLvl w:val="0"/>
      <w:rPr>
        <w:rFonts w:ascii="Times New Roman" w:eastAsiaTheme="minorEastAsia" w:hAnsi="Times New Roman"/>
        <w:color w:val="000000"/>
        <w:szCs w:val="21"/>
        <w:lang w:eastAsia="zh-TW"/>
      </w:rPr>
    </w:pP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 w:hint="eastAsia"/>
        <w:szCs w:val="21"/>
      </w:rPr>
      <w:t xml:space="preserve"> </w:t>
    </w:r>
    <w:r>
      <w:rPr>
        <w:rFonts w:ascii="Times New Roman" w:hAnsi="Times New Roman" w:hint="eastAsia"/>
        <w:szCs w:val="21"/>
      </w:rPr>
      <w:t xml:space="preserve">     </w:t>
    </w:r>
    <w:r>
      <w:rPr>
        <w:rFonts w:ascii="Times New Roman" w:hAnsi="Times New Roman" w:hint="eastAsia"/>
        <w:szCs w:val="21"/>
      </w:rPr>
      <w:tab/>
    </w:r>
    <w:r w:rsidRPr="00792F57">
      <w:rPr>
        <w:rFonts w:ascii="Times New Roman" w:hAnsi="Times New Roman"/>
        <w:color w:val="000000"/>
        <w:szCs w:val="21"/>
      </w:rPr>
      <w:t xml:space="preserve"> </w:t>
    </w:r>
    <w:r w:rsidR="00C74C73">
      <w:rPr>
        <w:rFonts w:ascii="Times New Roman" w:hAnsi="Times New Roman"/>
        <w:color w:val="000000"/>
        <w:szCs w:val="21"/>
      </w:rPr>
      <w:t xml:space="preserve">             </w:t>
    </w:r>
    <w:r w:rsidR="00AC0BAD" w:rsidRPr="00AC0BAD">
      <w:rPr>
        <w:rFonts w:ascii="Times New Roman" w:hAnsi="Times New Roman"/>
        <w:color w:val="0070C0"/>
        <w:szCs w:val="21"/>
      </w:rPr>
      <w:t>202</w:t>
    </w:r>
    <w:r w:rsidR="00161A40">
      <w:rPr>
        <w:rFonts w:ascii="Times New Roman" w:hAnsi="Times New Roman"/>
        <w:color w:val="0070C0"/>
        <w:szCs w:val="21"/>
      </w:rPr>
      <w:t>7</w:t>
    </w:r>
    <w:r w:rsidR="00E715BB" w:rsidRPr="00AC0BAD">
      <w:rPr>
        <w:rFonts w:ascii="Times New Roman" w:hAnsi="Times New Roman"/>
        <w:color w:val="0070C0"/>
        <w:szCs w:val="21"/>
      </w:rPr>
      <w:t>/</w:t>
    </w:r>
    <w:r w:rsidR="00AC0BAD" w:rsidRPr="00AC0BAD">
      <w:rPr>
        <w:rFonts w:ascii="Times New Roman" w:hAnsi="Times New Roman"/>
        <w:color w:val="0070C0"/>
        <w:szCs w:val="21"/>
      </w:rPr>
      <w:t>0</w:t>
    </w:r>
    <w:r w:rsidR="0070600A">
      <w:rPr>
        <w:rFonts w:ascii="Times New Roman" w:hAnsi="Times New Roman"/>
        <w:color w:val="0070C0"/>
        <w:szCs w:val="21"/>
      </w:rPr>
      <w:t>1</w:t>
    </w:r>
    <w:r w:rsidR="00E715BB" w:rsidRPr="00AC0BAD">
      <w:rPr>
        <w:rFonts w:ascii="Times New Roman" w:hAnsi="Times New Roman"/>
        <w:color w:val="0070C0"/>
        <w:szCs w:val="21"/>
      </w:rPr>
      <w:t>/</w:t>
    </w:r>
    <w:r w:rsidR="00AC0BAD" w:rsidRPr="00AC0BAD">
      <w:rPr>
        <w:rFonts w:ascii="Times New Roman" w:hAnsi="Times New Roman"/>
        <w:color w:val="0070C0"/>
        <w:szCs w:val="21"/>
      </w:rPr>
      <w:t>01</w:t>
    </w:r>
    <w:r w:rsidR="00E715BB" w:rsidRPr="00AC0BAD">
      <w:rPr>
        <w:rFonts w:ascii="Times New Roman" w:hAnsi="Times New Roman"/>
        <w:color w:val="0070C0"/>
        <w:szCs w:val="21"/>
      </w:rPr>
      <w:t xml:space="preserve"> </w:t>
    </w:r>
    <w:r w:rsidRPr="00AC0BAD">
      <w:rPr>
        <w:rFonts w:ascii="Times New Roman" w:hAnsi="Times New Roman"/>
        <w:color w:val="0070C0"/>
        <w:szCs w:val="21"/>
        <w:lang w:eastAsia="zh-TW"/>
      </w:rPr>
      <w:t>to</w:t>
    </w:r>
    <w:r w:rsidR="00E715BB" w:rsidRPr="00AC0BAD">
      <w:rPr>
        <w:rFonts w:ascii="Times New Roman" w:hAnsi="Times New Roman"/>
        <w:color w:val="0070C0"/>
        <w:szCs w:val="21"/>
        <w:lang w:eastAsia="zh-TW"/>
      </w:rPr>
      <w:t xml:space="preserve"> 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202</w:t>
    </w:r>
    <w:r w:rsidR="00161A40">
      <w:rPr>
        <w:rFonts w:ascii="Times New Roman" w:hAnsi="Times New Roman"/>
        <w:color w:val="0070C0"/>
        <w:szCs w:val="21"/>
        <w:lang w:eastAsia="zh-TW"/>
      </w:rPr>
      <w:t>7</w:t>
    </w:r>
    <w:r w:rsidR="00E715BB" w:rsidRPr="00AC0BAD">
      <w:rPr>
        <w:rFonts w:ascii="Times New Roman" w:hAnsi="Times New Roman"/>
        <w:color w:val="0070C0"/>
        <w:szCs w:val="21"/>
        <w:lang w:eastAsia="zh-TW"/>
      </w:rPr>
      <w:t>/</w:t>
    </w:r>
    <w:r w:rsidR="0070600A">
      <w:rPr>
        <w:rFonts w:ascii="Times New Roman" w:hAnsi="Times New Roman"/>
        <w:color w:val="0070C0"/>
        <w:szCs w:val="21"/>
        <w:lang w:eastAsia="zh-TW"/>
      </w:rPr>
      <w:t>12</w:t>
    </w:r>
    <w:r w:rsidR="00E715BB" w:rsidRPr="00AC0BAD">
      <w:rPr>
        <w:rFonts w:ascii="Times New Roman" w:hAnsi="Times New Roman"/>
        <w:color w:val="0070C0"/>
        <w:szCs w:val="21"/>
        <w:lang w:eastAsia="zh-TW"/>
      </w:rPr>
      <w:t>/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3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51"/>
  <w:drawingGridHorizontalSpacing w:val="105"/>
  <w:drawingGridVerticalSpacing w:val="60"/>
  <w:displayHorizont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De0NDQwMjIxtDRW0lEKTi0uzszPAykwrgUAOspzKiwAAAA="/>
  </w:docVars>
  <w:rsids>
    <w:rsidRoot w:val="006B32E3"/>
    <w:rsid w:val="00025648"/>
    <w:rsid w:val="00043502"/>
    <w:rsid w:val="0004732A"/>
    <w:rsid w:val="000725E5"/>
    <w:rsid w:val="00086ED3"/>
    <w:rsid w:val="000A3705"/>
    <w:rsid w:val="000F3FE1"/>
    <w:rsid w:val="0012234C"/>
    <w:rsid w:val="001300DC"/>
    <w:rsid w:val="00161A40"/>
    <w:rsid w:val="00191C89"/>
    <w:rsid w:val="00196295"/>
    <w:rsid w:val="002313E9"/>
    <w:rsid w:val="00267AAF"/>
    <w:rsid w:val="00286414"/>
    <w:rsid w:val="00290CE1"/>
    <w:rsid w:val="002B45BB"/>
    <w:rsid w:val="00307DD6"/>
    <w:rsid w:val="00311C18"/>
    <w:rsid w:val="00331EB2"/>
    <w:rsid w:val="0035209A"/>
    <w:rsid w:val="003A4ED4"/>
    <w:rsid w:val="003B7C73"/>
    <w:rsid w:val="003C12E4"/>
    <w:rsid w:val="003C270E"/>
    <w:rsid w:val="003C4AF5"/>
    <w:rsid w:val="003E44B3"/>
    <w:rsid w:val="003E51D1"/>
    <w:rsid w:val="003E7BF9"/>
    <w:rsid w:val="00424446"/>
    <w:rsid w:val="00442DD8"/>
    <w:rsid w:val="00445359"/>
    <w:rsid w:val="00455FF4"/>
    <w:rsid w:val="004735D3"/>
    <w:rsid w:val="004870E0"/>
    <w:rsid w:val="004A1DAE"/>
    <w:rsid w:val="004B1A39"/>
    <w:rsid w:val="004B6F60"/>
    <w:rsid w:val="004D5763"/>
    <w:rsid w:val="004E1E7D"/>
    <w:rsid w:val="00511A7D"/>
    <w:rsid w:val="00523AA2"/>
    <w:rsid w:val="0055010B"/>
    <w:rsid w:val="00595A1A"/>
    <w:rsid w:val="005A1C96"/>
    <w:rsid w:val="005E037E"/>
    <w:rsid w:val="00615DD7"/>
    <w:rsid w:val="00622DE1"/>
    <w:rsid w:val="00635691"/>
    <w:rsid w:val="00635E2A"/>
    <w:rsid w:val="00645311"/>
    <w:rsid w:val="00647AE1"/>
    <w:rsid w:val="00673941"/>
    <w:rsid w:val="0069278D"/>
    <w:rsid w:val="006A4185"/>
    <w:rsid w:val="006B1D47"/>
    <w:rsid w:val="006B2515"/>
    <w:rsid w:val="006B32E3"/>
    <w:rsid w:val="006C5CD7"/>
    <w:rsid w:val="006F73DA"/>
    <w:rsid w:val="006F79A0"/>
    <w:rsid w:val="0070600A"/>
    <w:rsid w:val="00726A4E"/>
    <w:rsid w:val="00741721"/>
    <w:rsid w:val="00741ED7"/>
    <w:rsid w:val="00744D19"/>
    <w:rsid w:val="007929E3"/>
    <w:rsid w:val="00792F57"/>
    <w:rsid w:val="00795F74"/>
    <w:rsid w:val="007E5544"/>
    <w:rsid w:val="007F1A8A"/>
    <w:rsid w:val="00806750"/>
    <w:rsid w:val="00822E9A"/>
    <w:rsid w:val="00822F17"/>
    <w:rsid w:val="00836A53"/>
    <w:rsid w:val="008B26FA"/>
    <w:rsid w:val="0091203F"/>
    <w:rsid w:val="0093403E"/>
    <w:rsid w:val="00946029"/>
    <w:rsid w:val="0098192E"/>
    <w:rsid w:val="009E05D9"/>
    <w:rsid w:val="009E2B9F"/>
    <w:rsid w:val="009F0AB9"/>
    <w:rsid w:val="00A05628"/>
    <w:rsid w:val="00A13998"/>
    <w:rsid w:val="00A83A33"/>
    <w:rsid w:val="00A9223C"/>
    <w:rsid w:val="00A92D36"/>
    <w:rsid w:val="00AB2400"/>
    <w:rsid w:val="00AC0BAD"/>
    <w:rsid w:val="00AC16BA"/>
    <w:rsid w:val="00AE6C96"/>
    <w:rsid w:val="00AE7142"/>
    <w:rsid w:val="00B03AF4"/>
    <w:rsid w:val="00B04B36"/>
    <w:rsid w:val="00B31CF2"/>
    <w:rsid w:val="00B36FFF"/>
    <w:rsid w:val="00B45AEB"/>
    <w:rsid w:val="00B615A5"/>
    <w:rsid w:val="00B67382"/>
    <w:rsid w:val="00B74F3F"/>
    <w:rsid w:val="00B90AAB"/>
    <w:rsid w:val="00B91BF8"/>
    <w:rsid w:val="00BA440B"/>
    <w:rsid w:val="00BB0F85"/>
    <w:rsid w:val="00BC5C93"/>
    <w:rsid w:val="00BC6E04"/>
    <w:rsid w:val="00C07338"/>
    <w:rsid w:val="00C501B2"/>
    <w:rsid w:val="00C55BA7"/>
    <w:rsid w:val="00C56932"/>
    <w:rsid w:val="00C74C73"/>
    <w:rsid w:val="00C801D6"/>
    <w:rsid w:val="00CB5A0D"/>
    <w:rsid w:val="00CF43F6"/>
    <w:rsid w:val="00D0364D"/>
    <w:rsid w:val="00D03B48"/>
    <w:rsid w:val="00D66564"/>
    <w:rsid w:val="00E07C1E"/>
    <w:rsid w:val="00E22714"/>
    <w:rsid w:val="00E57002"/>
    <w:rsid w:val="00E715BB"/>
    <w:rsid w:val="00E95A5A"/>
    <w:rsid w:val="00E967DF"/>
    <w:rsid w:val="00ED6DF4"/>
    <w:rsid w:val="00EF16B4"/>
    <w:rsid w:val="00F12BE2"/>
    <w:rsid w:val="00F43F64"/>
    <w:rsid w:val="00F6019C"/>
    <w:rsid w:val="00F750FA"/>
    <w:rsid w:val="00F845D1"/>
    <w:rsid w:val="00F97EC7"/>
    <w:rsid w:val="00F97FBD"/>
    <w:rsid w:val="00FC30C8"/>
    <w:rsid w:val="00FD5460"/>
    <w:rsid w:val="00FF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1B700811"/>
  <w15:docId w15:val="{7D2A97E6-782B-40E8-A44A-E90D5DF3D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widowControl w:val="0"/>
      <w:jc w:val="both"/>
    </w:pPr>
    <w:rPr>
      <w:rFonts w:eastAsia="MS PMincho"/>
      <w:kern w:val="2"/>
      <w:sz w:val="21"/>
      <w:lang w:eastAsia="ja-JP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unhideWhenUsed/>
    <w:pPr>
      <w:tabs>
        <w:tab w:val="center" w:pos="4252"/>
        <w:tab w:val="right" w:pos="8504"/>
      </w:tabs>
      <w:snapToGrid w:val="0"/>
    </w:pPr>
  </w:style>
  <w:style w:type="character" w:customStyle="1" w:styleId="a">
    <w:name w:val="ヘッダー (文字)"/>
    <w:rPr>
      <w:rFonts w:eastAsia="MS PMincho"/>
      <w:kern w:val="2"/>
      <w:sz w:val="21"/>
    </w:rPr>
  </w:style>
  <w:style w:type="paragraph" w:styleId="Zpat">
    <w:name w:val="footer"/>
    <w:basedOn w:val="Normln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0">
    <w:name w:val="フッター (文字)"/>
    <w:uiPriority w:val="99"/>
    <w:rPr>
      <w:rFonts w:eastAsia="MS PMincho"/>
      <w:kern w:val="2"/>
      <w:sz w:val="21"/>
    </w:rPr>
  </w:style>
  <w:style w:type="paragraph" w:customStyle="1" w:styleId="1">
    <w:name w:val="吹き出し1"/>
    <w:basedOn w:val="Normln"/>
    <w:semiHidden/>
    <w:unhideWhenUsed/>
    <w:rPr>
      <w:rFonts w:ascii="Arial" w:eastAsia="MS Gothic" w:hAnsi="Arial"/>
      <w:sz w:val="18"/>
      <w:szCs w:val="18"/>
    </w:rPr>
  </w:style>
  <w:style w:type="character" w:customStyle="1" w:styleId="a1">
    <w:name w:val="吹き出し (文字)"/>
    <w:semiHidden/>
    <w:rPr>
      <w:rFonts w:ascii="Arial" w:eastAsia="MS Gothic" w:hAnsi="Arial" w:cs="Times New Roman"/>
      <w:kern w:val="2"/>
      <w:sz w:val="18"/>
      <w:szCs w:val="18"/>
    </w:r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Nzev">
    <w:name w:val="Title"/>
    <w:basedOn w:val="Normln"/>
    <w:link w:val="NzevChar"/>
    <w:qFormat/>
    <w:rsid w:val="00B91BF8"/>
    <w:pPr>
      <w:widowControl/>
      <w:autoSpaceDE w:val="0"/>
      <w:autoSpaceDN w:val="0"/>
      <w:adjustRightInd w:val="0"/>
      <w:jc w:val="center"/>
      <w:textAlignment w:val="baseline"/>
    </w:pPr>
    <w:rPr>
      <w:rFonts w:ascii="Arial" w:eastAsia="Mincho" w:hAnsi="Arial"/>
      <w:b/>
      <w:kern w:val="0"/>
      <w:sz w:val="28"/>
    </w:rPr>
  </w:style>
  <w:style w:type="character" w:customStyle="1" w:styleId="NzevChar">
    <w:name w:val="Název Char"/>
    <w:link w:val="Nzev"/>
    <w:rsid w:val="00B91BF8"/>
    <w:rPr>
      <w:rFonts w:ascii="Arial" w:eastAsia="Mincho" w:hAnsi="Arial"/>
      <w:b/>
      <w:sz w:val="28"/>
    </w:rPr>
  </w:style>
  <w:style w:type="character" w:customStyle="1" w:styleId="notranslate1">
    <w:name w:val="notranslate1"/>
    <w:rsid w:val="00B91BF8"/>
    <w:rPr>
      <w:rFonts w:ascii="Arial" w:hAnsi="Arial" w:cs="Arial" w:hint="default"/>
      <w:bdr w:val="none" w:sz="0" w:space="0" w:color="auto" w:frame="1"/>
    </w:rPr>
  </w:style>
  <w:style w:type="paragraph" w:styleId="Bezmezer">
    <w:name w:val="No Spacing"/>
    <w:link w:val="BezmezerChar"/>
    <w:uiPriority w:val="1"/>
    <w:qFormat/>
    <w:rsid w:val="00E22714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BezmezerChar">
    <w:name w:val="Bez mezer Char"/>
    <w:basedOn w:val="Standardnpsmoodstavce"/>
    <w:link w:val="Bezmezer"/>
    <w:uiPriority w:val="1"/>
    <w:rsid w:val="00E22714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3A71353CF77481C9C64E4DA2EEC59F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BD9B269-E7F7-49A6-83E7-EB41371547AA}"/>
      </w:docPartPr>
      <w:docPartBody>
        <w:p w:rsidR="00071B8A" w:rsidRDefault="0051586A" w:rsidP="0051586A">
          <w:pPr>
            <w:pStyle w:val="E3A71353CF77481C9C64E4DA2EEC59FE"/>
          </w:pPr>
          <w:r>
            <w:rPr>
              <w:lang w:val="ja-JP"/>
            </w:rPr>
            <w:t>[</w:t>
          </w:r>
          <w:r>
            <w:rPr>
              <w:lang w:val="ja-JP"/>
            </w:rPr>
            <w:t>文書の要約をここに入力してください。要約は一般に、文書の内容を短くまとめたものです。文書の要約をここに入力してください。要約は一般に、文書の内容を短くまとめたものです。</w:t>
          </w:r>
          <w:r>
            <w:rPr>
              <w:lang w:val="ja-JP"/>
            </w:rPr>
            <w:t>]</w:t>
          </w:r>
        </w:p>
      </w:docPartBody>
    </w:docPart>
    <w:docPart>
      <w:docPartPr>
        <w:name w:val="D531E01584AB40B4BBBC39DFCE59B19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7717D8B-6E3C-46F2-8A6E-B78C3C658785}"/>
      </w:docPartPr>
      <w:docPartBody>
        <w:p w:rsidR="00071B8A" w:rsidRDefault="0051586A" w:rsidP="0051586A">
          <w:pPr>
            <w:pStyle w:val="D531E01584AB40B4BBBC39DFCE59B195"/>
          </w:pP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[</w:t>
          </w: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文書のタイトルを入力</w:t>
          </w: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]</w:t>
          </w:r>
        </w:p>
      </w:docPartBody>
    </w:docPart>
    <w:docPart>
      <w:docPartPr>
        <w:name w:val="3ACE8014FF1941F99C25D3B8E555FEE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80F0B9E-8668-49C0-A173-2E759C42BE14}"/>
      </w:docPartPr>
      <w:docPartBody>
        <w:p w:rsidR="00071B8A" w:rsidRDefault="0051586A" w:rsidP="0051586A">
          <w:pPr>
            <w:pStyle w:val="3ACE8014FF1941F99C25D3B8E555FEEA"/>
          </w:pP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[</w:t>
          </w: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文書のサブタイトルを入力</w:t>
          </w: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cho">
    <w:altName w:val="MS Mincho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0000000000000000000"/>
    <w:charset w:val="80"/>
    <w:family w:val="roman"/>
    <w:notTrueType/>
    <w:pitch w:val="default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1586A"/>
    <w:rsid w:val="00016587"/>
    <w:rsid w:val="00071B8A"/>
    <w:rsid w:val="00393092"/>
    <w:rsid w:val="003A6D71"/>
    <w:rsid w:val="00436335"/>
    <w:rsid w:val="00495F35"/>
    <w:rsid w:val="004C7610"/>
    <w:rsid w:val="0051586A"/>
    <w:rsid w:val="00645311"/>
    <w:rsid w:val="007572DF"/>
    <w:rsid w:val="009024DE"/>
    <w:rsid w:val="00A60E4E"/>
    <w:rsid w:val="00B67208"/>
    <w:rsid w:val="00B80DD1"/>
    <w:rsid w:val="00C41AB8"/>
    <w:rsid w:val="00CC5A7C"/>
    <w:rsid w:val="00D03146"/>
    <w:rsid w:val="00D61417"/>
    <w:rsid w:val="00E0556B"/>
    <w:rsid w:val="00EC1B8B"/>
    <w:rsid w:val="00EF335B"/>
    <w:rsid w:val="00FD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widowControl w:val="0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E3A71353CF77481C9C64E4DA2EEC59FE">
    <w:name w:val="E3A71353CF77481C9C64E4DA2EEC59FE"/>
    <w:rsid w:val="0051586A"/>
    <w:pPr>
      <w:widowControl w:val="0"/>
    </w:pPr>
  </w:style>
  <w:style w:type="paragraph" w:customStyle="1" w:styleId="D531E01584AB40B4BBBC39DFCE59B195">
    <w:name w:val="D531E01584AB40B4BBBC39DFCE59B195"/>
    <w:rsid w:val="0051586A"/>
    <w:pPr>
      <w:widowControl w:val="0"/>
    </w:pPr>
  </w:style>
  <w:style w:type="paragraph" w:customStyle="1" w:styleId="3ACE8014FF1941F99C25D3B8E555FEEA">
    <w:name w:val="3ACE8014FF1941F99C25D3B8E555FEEA"/>
    <w:rsid w:val="0051586A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/00/00</PublishDate>
  <Abstract>This is a Joint Final Report written by PI’s represent from NTUST and CTU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29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YNNEX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</dc:title>
  <dc:subject>Collaborative Research Project</dc:subject>
  <dc:creator>EdanzQC-SW</dc:creator>
  <cp:lastModifiedBy>Koudelak, Pavel</cp:lastModifiedBy>
  <cp:revision>6</cp:revision>
  <dcterms:created xsi:type="dcterms:W3CDTF">2025-05-06T02:16:00Z</dcterms:created>
  <dcterms:modified xsi:type="dcterms:W3CDTF">2026-04-30T10:50:00Z</dcterms:modified>
</cp:coreProperties>
</file>